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2E5AC2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0F6B1BA" wp14:editId="230D12A0">
                <wp:simplePos x="0" y="0"/>
                <wp:positionH relativeFrom="column">
                  <wp:posOffset>-876300</wp:posOffset>
                </wp:positionH>
                <wp:positionV relativeFrom="paragraph">
                  <wp:posOffset>-60960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84320" y="289560"/>
                            <a:ext cx="3040380" cy="640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F1740" w:rsidRDefault="00EF1740" w:rsidP="00DF63FC">
                              <w:pPr>
                                <w:pStyle w:val="RCT"/>
                                <w:jc w:val="center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EF1740">
                                <w:rPr>
                                  <w:sz w:val="26"/>
                                  <w:szCs w:val="26"/>
                                </w:rPr>
                                <w:t>Sample Lockout/Tagout (L</w:t>
                              </w:r>
                              <w:r>
                                <w:rPr>
                                  <w:sz w:val="26"/>
                                  <w:szCs w:val="26"/>
                                </w:rPr>
                                <w:t>OTO</w:t>
                              </w:r>
                              <w:r w:rsidRPr="00EF1740">
                                <w:rPr>
                                  <w:sz w:val="26"/>
                                  <w:szCs w:val="26"/>
                                </w:rPr>
                                <w:t>)</w:t>
                              </w:r>
                            </w:p>
                            <w:p w:rsidR="00EF1740" w:rsidRDefault="00EF1740" w:rsidP="00DF63FC">
                              <w:pPr>
                                <w:pStyle w:val="RCT"/>
                                <w:jc w:val="center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EF1740">
                                <w:rPr>
                                  <w:sz w:val="26"/>
                                  <w:szCs w:val="26"/>
                                </w:rPr>
                                <w:t>and Blockout</w:t>
                              </w:r>
                            </w:p>
                            <w:p w:rsidR="00E54B3F" w:rsidRPr="00EF1740" w:rsidRDefault="00EF1740" w:rsidP="00DF63FC">
                              <w:pPr>
                                <w:pStyle w:val="RCT"/>
                                <w:jc w:val="center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EF1740">
                                <w:rPr>
                                  <w:sz w:val="26"/>
                                  <w:szCs w:val="26"/>
                                </w:rPr>
                                <w:t>S</w:t>
                              </w:r>
                              <w:r>
                                <w:rPr>
                                  <w:sz w:val="26"/>
                                  <w:szCs w:val="26"/>
                                </w:rPr>
                                <w:t>tandard Operating Procedure</w:t>
                              </w:r>
                            </w:p>
                            <w:p w:rsidR="00696B3D" w:rsidRPr="00BC5BE4" w:rsidRDefault="00696B3D" w:rsidP="00BC5BE4">
                              <w:pPr>
                                <w:pStyle w:val="RCT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F6B1BA" id="Group 1" o:spid="_x0000_s1026" style="position:absolute;margin-left:-69pt;margin-top:-48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843;top:2895;width:3040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EF1740" w:rsidRDefault="00EF1740" w:rsidP="00DF63FC">
                        <w:pPr>
                          <w:pStyle w:val="RCT"/>
                          <w:jc w:val="center"/>
                          <w:rPr>
                            <w:sz w:val="26"/>
                            <w:szCs w:val="26"/>
                          </w:rPr>
                        </w:pPr>
                        <w:r w:rsidRPr="00EF1740">
                          <w:rPr>
                            <w:sz w:val="26"/>
                            <w:szCs w:val="26"/>
                          </w:rPr>
                          <w:t>Sample Lockout/Tagout (L</w:t>
                        </w:r>
                        <w:r>
                          <w:rPr>
                            <w:sz w:val="26"/>
                            <w:szCs w:val="26"/>
                          </w:rPr>
                          <w:t>OTO</w:t>
                        </w:r>
                        <w:r w:rsidRPr="00EF1740">
                          <w:rPr>
                            <w:sz w:val="26"/>
                            <w:szCs w:val="26"/>
                          </w:rPr>
                          <w:t>)</w:t>
                        </w:r>
                      </w:p>
                      <w:p w:rsidR="00EF1740" w:rsidRDefault="00EF1740" w:rsidP="00DF63FC">
                        <w:pPr>
                          <w:pStyle w:val="RCT"/>
                          <w:jc w:val="center"/>
                          <w:rPr>
                            <w:sz w:val="26"/>
                            <w:szCs w:val="26"/>
                          </w:rPr>
                        </w:pPr>
                        <w:r w:rsidRPr="00EF1740">
                          <w:rPr>
                            <w:sz w:val="26"/>
                            <w:szCs w:val="26"/>
                          </w:rPr>
                          <w:t>and Blockout</w:t>
                        </w:r>
                      </w:p>
                      <w:p w:rsidR="00E54B3F" w:rsidRPr="00EF1740" w:rsidRDefault="00EF1740" w:rsidP="00DF63FC">
                        <w:pPr>
                          <w:pStyle w:val="RCT"/>
                          <w:jc w:val="center"/>
                          <w:rPr>
                            <w:sz w:val="26"/>
                            <w:szCs w:val="26"/>
                          </w:rPr>
                        </w:pPr>
                        <w:r w:rsidRPr="00EF1740">
                          <w:rPr>
                            <w:sz w:val="26"/>
                            <w:szCs w:val="26"/>
                          </w:rPr>
                          <w:t>S</w:t>
                        </w:r>
                        <w:r>
                          <w:rPr>
                            <w:sz w:val="26"/>
                            <w:szCs w:val="26"/>
                          </w:rPr>
                          <w:t>tandard Operating Procedure</w:t>
                        </w:r>
                      </w:p>
                      <w:p w:rsidR="00696B3D" w:rsidRPr="00BC5BE4" w:rsidRDefault="00696B3D" w:rsidP="00BC5BE4">
                        <w:pPr>
                          <w:pStyle w:val="RCT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6B3D6B">
        <w:rPr>
          <w:noProof/>
        </w:rPr>
        <w:drawing>
          <wp:anchor distT="0" distB="0" distL="114300" distR="114300" simplePos="0" relativeHeight="251662336" behindDoc="0" locked="0" layoutInCell="1" allowOverlap="1" wp14:anchorId="62D67801" wp14:editId="58C6BAAB">
            <wp:simplePos x="0" y="0"/>
            <wp:positionH relativeFrom="column">
              <wp:posOffset>6248400</wp:posOffset>
            </wp:positionH>
            <wp:positionV relativeFrom="paragraph">
              <wp:posOffset>-243840</wp:posOffset>
            </wp:positionV>
            <wp:extent cx="416151" cy="409215"/>
            <wp:effectExtent l="0" t="0" r="317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51" cy="409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3D6B" w:rsidRDefault="006B3D6B" w:rsidP="00EF1740">
      <w:pPr>
        <w:pStyle w:val="RCT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18E1720" wp14:editId="3319FAB2">
                <wp:simplePos x="0" y="0"/>
                <wp:positionH relativeFrom="margin">
                  <wp:posOffset>-240030</wp:posOffset>
                </wp:positionH>
                <wp:positionV relativeFrom="paragraph">
                  <wp:posOffset>32575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E1720" id="Text Box 2" o:spid="_x0000_s1029" type="#_x0000_t202" style="position:absolute;left:0;text-align:left;margin-left:-18.9pt;margin-top:25.65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hfvSCt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54B3F" w:rsidRDefault="00EF1740" w:rsidP="00EF1740">
      <w:pPr>
        <w:pStyle w:val="RCT"/>
        <w:jc w:val="center"/>
      </w:pPr>
      <w:r w:rsidRPr="00E54B3F">
        <w:t>Sample Lockout, Tagout (L</w:t>
      </w:r>
      <w:r w:rsidR="009C36A6">
        <w:t>OTO</w:t>
      </w:r>
      <w:r w:rsidRPr="00E54B3F">
        <w:t xml:space="preserve">) </w:t>
      </w:r>
      <w:r w:rsidR="009C36A6">
        <w:t>a</w:t>
      </w:r>
      <w:r>
        <w:t>nd</w:t>
      </w:r>
      <w:r w:rsidRPr="00E54B3F">
        <w:t xml:space="preserve"> Blockout </w:t>
      </w:r>
    </w:p>
    <w:p w:rsidR="009C36A6" w:rsidRPr="00E54B3F" w:rsidRDefault="009C36A6" w:rsidP="00EF1740">
      <w:pPr>
        <w:pStyle w:val="RCT"/>
        <w:jc w:val="center"/>
      </w:pPr>
      <w:r>
        <w:t>Standard Operating Procedure</w:t>
      </w:r>
    </w:p>
    <w:p w:rsidR="00EE1281" w:rsidRDefault="00EE1281" w:rsidP="00EE1281">
      <w:pPr>
        <w:spacing w:after="0"/>
      </w:pPr>
    </w:p>
    <w:p w:rsidR="006947EB" w:rsidRDefault="00E54B3F" w:rsidP="00E362A0">
      <w:p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Employees must follow Lockout, Tagout</w:t>
      </w:r>
      <w:r w:rsidR="00F67785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and Blockout procedures during all construction, service and maintenance activities on pressurized/chemical lines, piping, machinery, equipment</w:t>
      </w:r>
      <w:r w:rsidR="00F67785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or confined space entry where a hazardous release of energy is possible including electrical, mechanical, chemical, hydraulic, pneumatic</w:t>
      </w:r>
      <w:r w:rsidR="00F67785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and other potential sources</w:t>
      </w:r>
      <w:r w:rsidR="006947EB">
        <w:rPr>
          <w:rFonts w:cs="Arial"/>
          <w:sz w:val="22"/>
          <w:szCs w:val="22"/>
        </w:rPr>
        <w:t xml:space="preserve">. </w:t>
      </w:r>
    </w:p>
    <w:p w:rsidR="00E54B3F" w:rsidRDefault="00E54B3F" w:rsidP="00E362A0">
      <w:p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 xml:space="preserve"> </w:t>
      </w:r>
      <w:bookmarkStart w:id="0" w:name="_GoBack"/>
      <w:bookmarkEnd w:id="0"/>
    </w:p>
    <w:p w:rsidR="000F2B15" w:rsidRPr="000F2B15" w:rsidRDefault="000F2B15" w:rsidP="00E362A0">
      <w:pPr>
        <w:pStyle w:val="NoSpacing"/>
        <w:rPr>
          <w:sz w:val="22"/>
          <w:szCs w:val="22"/>
        </w:rPr>
      </w:pPr>
      <w:r w:rsidRPr="000F2B15">
        <w:rPr>
          <w:sz w:val="22"/>
          <w:szCs w:val="22"/>
        </w:rPr>
        <w:t>Employees authorized to perform lockout</w:t>
      </w:r>
      <w:r>
        <w:rPr>
          <w:sz w:val="22"/>
          <w:szCs w:val="22"/>
        </w:rPr>
        <w:t>, tagout, blockout</w:t>
      </w:r>
      <w:r w:rsidRPr="000F2B15">
        <w:rPr>
          <w:sz w:val="22"/>
          <w:szCs w:val="22"/>
        </w:rPr>
        <w:t xml:space="preserve"> shall be certain as to which switch, valve, or other energy isolating devices apply t</w:t>
      </w:r>
      <w:r>
        <w:rPr>
          <w:sz w:val="22"/>
          <w:szCs w:val="22"/>
        </w:rPr>
        <w:t>o the equipment being isolated</w:t>
      </w:r>
      <w:r w:rsidRPr="000F2B15">
        <w:rPr>
          <w:sz w:val="22"/>
          <w:szCs w:val="22"/>
        </w:rPr>
        <w:t>. More than one energy source (electrical, mechanical, or others) may be invo</w:t>
      </w:r>
      <w:r>
        <w:rPr>
          <w:sz w:val="22"/>
          <w:szCs w:val="22"/>
        </w:rPr>
        <w:t>lved. Any questionable identifi</w:t>
      </w:r>
      <w:r w:rsidRPr="000F2B15">
        <w:rPr>
          <w:sz w:val="22"/>
          <w:szCs w:val="22"/>
        </w:rPr>
        <w:t>cation of sources shall be cleared by the employees with their supervisors. Before lockout comm</w:t>
      </w:r>
      <w:r>
        <w:rPr>
          <w:sz w:val="22"/>
          <w:szCs w:val="22"/>
        </w:rPr>
        <w:t xml:space="preserve">ences, job authorization must be obtained and the </w:t>
      </w:r>
      <w:r w:rsidRPr="000F2B15">
        <w:rPr>
          <w:sz w:val="22"/>
          <w:szCs w:val="22"/>
        </w:rPr>
        <w:t>Energy Control Permit (ECP)</w:t>
      </w:r>
      <w:r>
        <w:rPr>
          <w:sz w:val="22"/>
          <w:szCs w:val="22"/>
        </w:rPr>
        <w:t xml:space="preserve"> completed.</w:t>
      </w:r>
    </w:p>
    <w:p w:rsidR="000F2B15" w:rsidRPr="000F2B15" w:rsidRDefault="000F2B15" w:rsidP="00E362A0">
      <w:pPr>
        <w:pStyle w:val="NoSpacing"/>
      </w:pPr>
    </w:p>
    <w:p w:rsidR="00E54B3F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Follow the District’s Lockout, Blockout</w:t>
      </w:r>
      <w:r w:rsidR="00F112AA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and Tagout Program. Lockout, Blockout</w:t>
      </w:r>
      <w:r w:rsidR="00F112AA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and Tagout may only be performed by a District assigned Authorized Person. </w:t>
      </w:r>
    </w:p>
    <w:p w:rsidR="00E362A0" w:rsidRPr="00E362A0" w:rsidRDefault="00E362A0" w:rsidP="00E362A0">
      <w:pPr>
        <w:spacing w:after="0"/>
        <w:ind w:left="720"/>
        <w:rPr>
          <w:rFonts w:cs="Arial"/>
          <w:sz w:val="22"/>
          <w:szCs w:val="22"/>
        </w:rPr>
      </w:pPr>
    </w:p>
    <w:p w:rsidR="00E54B3F" w:rsidRPr="00E54B3F" w:rsidRDefault="00E54B3F" w:rsidP="00E362A0">
      <w:pPr>
        <w:numPr>
          <w:ilvl w:val="1"/>
          <w:numId w:val="4"/>
        </w:numPr>
        <w:spacing w:after="0" w:line="276" w:lineRule="auto"/>
        <w:contextualSpacing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Exceptions to the LOTO Program: electrical troubleshooting perf</w:t>
      </w:r>
      <w:r>
        <w:rPr>
          <w:rFonts w:cs="Arial"/>
          <w:sz w:val="22"/>
          <w:szCs w:val="22"/>
        </w:rPr>
        <w:t xml:space="preserve">ormed by qualified electricians wearing appropriate electrical Category PPE. </w:t>
      </w:r>
    </w:p>
    <w:p w:rsidR="007C0BA9" w:rsidRDefault="00E54B3F" w:rsidP="00E362A0">
      <w:pPr>
        <w:numPr>
          <w:ilvl w:val="1"/>
          <w:numId w:val="4"/>
        </w:numPr>
        <w:spacing w:after="0" w:line="276" w:lineRule="auto"/>
        <w:contextualSpacing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Hot tapping of water pipelines where line pressure is required to complete tap</w:t>
      </w:r>
      <w:r w:rsidR="006947EB">
        <w:rPr>
          <w:rFonts w:cs="Arial"/>
          <w:sz w:val="22"/>
          <w:szCs w:val="22"/>
        </w:rPr>
        <w:t xml:space="preserve">. </w:t>
      </w:r>
      <w:r w:rsidRPr="00E54B3F">
        <w:rPr>
          <w:rFonts w:cs="Arial"/>
          <w:sz w:val="22"/>
          <w:szCs w:val="22"/>
        </w:rPr>
        <w:t>Review existing pipeline pressure and reduce to the minimum pressure to safely complete hot tap.</w:t>
      </w:r>
    </w:p>
    <w:p w:rsidR="007C0BA9" w:rsidRPr="007C0BA9" w:rsidRDefault="007C0BA9" w:rsidP="00E362A0">
      <w:pPr>
        <w:pStyle w:val="NoSpacing"/>
      </w:pPr>
    </w:p>
    <w:p w:rsidR="00E54B3F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Whenever possible, the Authorized Person will obtain and review</w:t>
      </w:r>
      <w:r>
        <w:rPr>
          <w:rFonts w:cs="Arial"/>
          <w:sz w:val="22"/>
          <w:szCs w:val="22"/>
        </w:rPr>
        <w:t xml:space="preserve"> </w:t>
      </w:r>
      <w:r w:rsidRPr="00E54B3F">
        <w:rPr>
          <w:rFonts w:cs="Arial"/>
          <w:sz w:val="22"/>
          <w:szCs w:val="22"/>
        </w:rPr>
        <w:t>the approved equipment-specific Energy Control Permit (ECP</w:t>
      </w:r>
      <w:r w:rsidR="00042471" w:rsidRPr="00E54B3F">
        <w:rPr>
          <w:rFonts w:cs="Arial"/>
          <w:sz w:val="22"/>
          <w:szCs w:val="22"/>
        </w:rPr>
        <w:t>) for</w:t>
      </w:r>
      <w:r w:rsidRPr="00E54B3F">
        <w:rPr>
          <w:rFonts w:cs="Arial"/>
          <w:sz w:val="22"/>
          <w:szCs w:val="22"/>
        </w:rPr>
        <w:t xml:space="preserve"> systems, machinery, equipment, processes, facilities</w:t>
      </w:r>
      <w:r w:rsidR="00E00705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etc</w:t>
      </w:r>
      <w:r w:rsidR="006947EB">
        <w:rPr>
          <w:rFonts w:cs="Arial"/>
          <w:sz w:val="22"/>
          <w:szCs w:val="22"/>
        </w:rPr>
        <w:t xml:space="preserve">. </w:t>
      </w:r>
      <w:r w:rsidRPr="00E54B3F">
        <w:rPr>
          <w:rFonts w:cs="Arial"/>
          <w:sz w:val="22"/>
          <w:szCs w:val="22"/>
        </w:rPr>
        <w:t>These can be found in the District’s Lockout, Tagout and Blockout Program.</w:t>
      </w:r>
    </w:p>
    <w:p w:rsidR="00E362A0" w:rsidRPr="00E362A0" w:rsidRDefault="00E362A0" w:rsidP="00E362A0">
      <w:pPr>
        <w:spacing w:after="0"/>
        <w:ind w:left="720"/>
        <w:rPr>
          <w:rFonts w:cs="Arial"/>
          <w:sz w:val="22"/>
          <w:szCs w:val="22"/>
        </w:rPr>
      </w:pPr>
    </w:p>
    <w:p w:rsidR="00E362A0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If no ECP is available, the area or on-call supervisor shall assign av</w:t>
      </w:r>
      <w:r>
        <w:rPr>
          <w:rFonts w:cs="Arial"/>
          <w:sz w:val="22"/>
          <w:szCs w:val="22"/>
        </w:rPr>
        <w:t xml:space="preserve">ailable employee(s) that are </w:t>
      </w:r>
      <w:r w:rsidRPr="00E54B3F">
        <w:rPr>
          <w:rFonts w:cs="Arial"/>
          <w:sz w:val="22"/>
          <w:szCs w:val="22"/>
        </w:rPr>
        <w:t>the most knowledgeable of the machinery/equipment/facility (Plant/System Operator, Lead Maintenance Supervisor, Electrician, Mechanic, etc.) to work with the Assigned Authorized Person to review LOTO procedures and prepare an ECP.</w:t>
      </w:r>
    </w:p>
    <w:p w:rsidR="00E362A0" w:rsidRPr="00E362A0" w:rsidRDefault="00E362A0" w:rsidP="00E362A0">
      <w:pPr>
        <w:pStyle w:val="ListParagraph"/>
        <w:rPr>
          <w:rFonts w:cs="Arial"/>
          <w:sz w:val="22"/>
          <w:szCs w:val="22"/>
        </w:rPr>
      </w:pPr>
    </w:p>
    <w:p w:rsidR="00E54B3F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All hazardous energy sources shall be identified and their energy isolation devices (e.g., circuit breakers, valves, etc.), control circuit-type devices (e.g., pushbuttons, selector switches, etc.), blockout points, drain/bleed points and energy indicator devices (e.g., gauges, panel lights) determined. The new ECP form shall be sen</w:t>
      </w:r>
      <w:r w:rsidR="00BD579B">
        <w:rPr>
          <w:rFonts w:cs="Arial"/>
          <w:sz w:val="22"/>
          <w:szCs w:val="22"/>
        </w:rPr>
        <w:t>t</w:t>
      </w:r>
      <w:r w:rsidRPr="00E54B3F">
        <w:rPr>
          <w:rFonts w:cs="Arial"/>
          <w:sz w:val="22"/>
          <w:szCs w:val="22"/>
        </w:rPr>
        <w:t xml:space="preserve"> to the area supervisor and safety officer for review. A copy of the new ECP shall be incorporated into the District’s Lockout, Blockout</w:t>
      </w:r>
      <w:r w:rsidR="00BD579B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and Tagout Program. Provide training to all affected staff on the new ECP.</w:t>
      </w:r>
    </w:p>
    <w:p w:rsidR="00E362A0" w:rsidRPr="00E362A0" w:rsidRDefault="00E362A0" w:rsidP="00E362A0">
      <w:pPr>
        <w:pStyle w:val="ListParagraph"/>
        <w:rPr>
          <w:rFonts w:cs="Arial"/>
          <w:sz w:val="22"/>
          <w:szCs w:val="22"/>
        </w:rPr>
      </w:pPr>
    </w:p>
    <w:p w:rsidR="00B51202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  <w:sectPr w:rsidR="00B51202" w:rsidSect="004C1C4E">
          <w:footerReference w:type="default" r:id="rId11"/>
          <w:pgSz w:w="12240" w:h="15840" w:code="1"/>
          <w:pgMar w:top="864" w:right="1440" w:bottom="1440" w:left="1440" w:header="1008" w:footer="720" w:gutter="0"/>
          <w:cols w:space="720"/>
          <w:docGrid w:linePitch="360"/>
        </w:sectPr>
      </w:pPr>
      <w:r w:rsidRPr="00E54B3F">
        <w:rPr>
          <w:rFonts w:cs="Arial"/>
          <w:sz w:val="22"/>
          <w:szCs w:val="22"/>
        </w:rPr>
        <w:t xml:space="preserve">Contract administrators shall ensure that contractors </w:t>
      </w:r>
      <w:r w:rsidR="00E00705">
        <w:rPr>
          <w:rFonts w:cs="Arial"/>
          <w:sz w:val="22"/>
          <w:szCs w:val="22"/>
        </w:rPr>
        <w:t xml:space="preserve">do </w:t>
      </w:r>
      <w:r w:rsidRPr="00E54B3F">
        <w:rPr>
          <w:rFonts w:cs="Arial"/>
          <w:sz w:val="22"/>
          <w:szCs w:val="22"/>
        </w:rPr>
        <w:t xml:space="preserve">not perform work on machinery/equipment/facilities without designating </w:t>
      </w:r>
      <w:r>
        <w:rPr>
          <w:rFonts w:cs="Arial"/>
          <w:sz w:val="22"/>
          <w:szCs w:val="22"/>
        </w:rPr>
        <w:t xml:space="preserve">an </w:t>
      </w:r>
      <w:r w:rsidRPr="00E54B3F">
        <w:rPr>
          <w:rFonts w:cs="Arial"/>
          <w:sz w:val="22"/>
          <w:szCs w:val="22"/>
        </w:rPr>
        <w:t>Assigned Authorized</w:t>
      </w:r>
    </w:p>
    <w:p w:rsidR="00B51202" w:rsidRPr="00B51202" w:rsidRDefault="00B51202" w:rsidP="00B51202">
      <w:pPr>
        <w:spacing w:after="0"/>
        <w:rPr>
          <w:rFonts w:ascii="AvantGarde Bold" w:hAnsi="AvantGarde Bold"/>
          <w:color w:val="005487"/>
        </w:rPr>
      </w:pPr>
      <w:r w:rsidRPr="00B51202">
        <w:rPr>
          <w:rFonts w:ascii="AvantGarde Bold" w:hAnsi="AvantGarde Bold"/>
          <w:color w:val="005487"/>
        </w:rPr>
        <w:lastRenderedPageBreak/>
        <w:t>Sample Lockout, Tagout, and Blockout Standard Operating Procedure</w:t>
      </w:r>
    </w:p>
    <w:p w:rsidR="00B51202" w:rsidRDefault="00B51202" w:rsidP="00201710">
      <w:pPr>
        <w:spacing w:after="0"/>
        <w:ind w:left="720"/>
        <w:rPr>
          <w:rFonts w:cs="Arial"/>
          <w:sz w:val="22"/>
          <w:szCs w:val="22"/>
        </w:rPr>
      </w:pPr>
    </w:p>
    <w:p w:rsidR="000508F3" w:rsidRPr="00201710" w:rsidRDefault="00E54B3F" w:rsidP="00201710">
      <w:pPr>
        <w:spacing w:after="0"/>
        <w:ind w:left="1080"/>
        <w:rPr>
          <w:rFonts w:cs="Arial"/>
          <w:sz w:val="22"/>
          <w:szCs w:val="22"/>
        </w:rPr>
      </w:pPr>
      <w:r w:rsidRPr="00201710">
        <w:rPr>
          <w:rFonts w:cs="Arial"/>
          <w:sz w:val="22"/>
          <w:szCs w:val="22"/>
        </w:rPr>
        <w:t xml:space="preserve">Person(s) and complying with Lockout/Tagout/Blockout procedures and reviewing District ECP forms. </w:t>
      </w:r>
    </w:p>
    <w:p w:rsidR="000508F3" w:rsidRPr="000508F3" w:rsidRDefault="000508F3" w:rsidP="00201710">
      <w:pPr>
        <w:spacing w:after="0"/>
        <w:ind w:left="720"/>
        <w:rPr>
          <w:rFonts w:cs="Arial"/>
          <w:sz w:val="22"/>
          <w:szCs w:val="22"/>
        </w:rPr>
      </w:pPr>
    </w:p>
    <w:p w:rsidR="00E54B3F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 xml:space="preserve">The </w:t>
      </w:r>
      <w:r w:rsidR="00200F72">
        <w:rPr>
          <w:rFonts w:cs="Arial"/>
          <w:sz w:val="22"/>
          <w:szCs w:val="22"/>
        </w:rPr>
        <w:t xml:space="preserve">Assigned </w:t>
      </w:r>
      <w:r w:rsidRPr="00E54B3F">
        <w:rPr>
          <w:rFonts w:cs="Arial"/>
          <w:sz w:val="22"/>
          <w:szCs w:val="22"/>
        </w:rPr>
        <w:t xml:space="preserve">Authorized Person shall notify all affected personnel (including operators of machinery/equipment/facility) during a hazard analysis tailgate meeting before the LOTO activity. </w:t>
      </w:r>
    </w:p>
    <w:p w:rsidR="00E7189B" w:rsidRPr="00E7189B" w:rsidRDefault="00E7189B" w:rsidP="00E7189B">
      <w:pPr>
        <w:spacing w:after="0"/>
        <w:ind w:left="720"/>
        <w:rPr>
          <w:rFonts w:cs="Arial"/>
          <w:sz w:val="22"/>
          <w:szCs w:val="22"/>
        </w:rPr>
      </w:pPr>
    </w:p>
    <w:p w:rsidR="00E7189B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Lockout Tagout Steps</w:t>
      </w:r>
    </w:p>
    <w:p w:rsidR="00E7189B" w:rsidRPr="00E7189B" w:rsidRDefault="00E7189B" w:rsidP="00E7189B">
      <w:pPr>
        <w:pStyle w:val="ListParagraph"/>
        <w:rPr>
          <w:rFonts w:cs="Arial"/>
          <w:sz w:val="22"/>
          <w:szCs w:val="22"/>
        </w:rPr>
      </w:pPr>
    </w:p>
    <w:p w:rsidR="00E54B3F" w:rsidRPr="00E54B3F" w:rsidRDefault="00E54B3F" w:rsidP="00E7189B">
      <w:pPr>
        <w:spacing w:after="0" w:line="276" w:lineRule="auto"/>
        <w:ind w:left="144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a. Shutdown/Notify all Affected Persons</w:t>
      </w:r>
    </w:p>
    <w:p w:rsidR="00E54B3F" w:rsidRPr="00E54B3F" w:rsidRDefault="00E54B3F" w:rsidP="00E7189B">
      <w:pPr>
        <w:spacing w:after="0" w:line="276" w:lineRule="auto"/>
        <w:ind w:left="144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b. Lockout by Authorized Person(s)</w:t>
      </w:r>
    </w:p>
    <w:p w:rsidR="00E54B3F" w:rsidRPr="00E54B3F" w:rsidRDefault="00E54B3F" w:rsidP="00E7189B">
      <w:pPr>
        <w:spacing w:after="0" w:line="276" w:lineRule="auto"/>
        <w:ind w:left="144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c. Tagout by Authorized Person(s)</w:t>
      </w:r>
    </w:p>
    <w:p w:rsidR="00E54B3F" w:rsidRPr="00E54B3F" w:rsidRDefault="00E54B3F" w:rsidP="00E7189B">
      <w:pPr>
        <w:spacing w:after="0" w:line="276" w:lineRule="auto"/>
        <w:ind w:left="144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d. Drain, Bleed, Purge Stored Energy, Voltage Testing by Authorized Person(s)</w:t>
      </w:r>
    </w:p>
    <w:p w:rsidR="00E54B3F" w:rsidRPr="00E54B3F" w:rsidRDefault="00E54B3F" w:rsidP="00E7189B">
      <w:pPr>
        <w:spacing w:after="0" w:line="276" w:lineRule="auto"/>
        <w:ind w:left="144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e. Verification of Lockout by Authorized and Affected Person(s)</w:t>
      </w:r>
    </w:p>
    <w:p w:rsidR="00E54B3F" w:rsidRDefault="00E54B3F" w:rsidP="00E7189B">
      <w:pPr>
        <w:spacing w:after="0" w:line="276" w:lineRule="auto"/>
        <w:ind w:left="1620" w:hanging="18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f. After work is completed, the Authorized Person(s) shall assess the satisfactory completion of work, approve the machinery/equipment/facility is suitable to return to service</w:t>
      </w:r>
      <w:r w:rsidR="00201710">
        <w:rPr>
          <w:rFonts w:cs="Arial"/>
          <w:sz w:val="22"/>
          <w:szCs w:val="22"/>
        </w:rPr>
        <w:t>,</w:t>
      </w:r>
      <w:r w:rsidRPr="00E54B3F">
        <w:rPr>
          <w:rFonts w:cs="Arial"/>
          <w:sz w:val="22"/>
          <w:szCs w:val="22"/>
        </w:rPr>
        <w:t xml:space="preserve"> and notify all Affected Person(s)</w:t>
      </w:r>
      <w:r w:rsidR="00201710">
        <w:rPr>
          <w:rFonts w:cs="Arial"/>
          <w:sz w:val="22"/>
          <w:szCs w:val="22"/>
        </w:rPr>
        <w:t>.</w:t>
      </w:r>
    </w:p>
    <w:p w:rsidR="00E362A0" w:rsidRPr="00E362A0" w:rsidRDefault="00E362A0" w:rsidP="00E362A0">
      <w:pPr>
        <w:pStyle w:val="NoSpacing"/>
      </w:pPr>
    </w:p>
    <w:p w:rsidR="00E54B3F" w:rsidRPr="00E54B3F" w:rsidRDefault="00E54B3F" w:rsidP="00E362A0">
      <w:pPr>
        <w:pStyle w:val="ListParagraph"/>
        <w:numPr>
          <w:ilvl w:val="0"/>
          <w:numId w:val="4"/>
        </w:numPr>
        <w:spacing w:after="0"/>
        <w:rPr>
          <w:rFonts w:cs="Arial"/>
          <w:sz w:val="22"/>
          <w:szCs w:val="22"/>
        </w:rPr>
      </w:pPr>
      <w:r w:rsidRPr="00E54B3F">
        <w:rPr>
          <w:rFonts w:cs="Arial"/>
          <w:sz w:val="22"/>
          <w:szCs w:val="22"/>
        </w:rPr>
        <w:t>For single-person, single-point isolation or energy source</w:t>
      </w:r>
      <w:r w:rsidR="00200F72">
        <w:rPr>
          <w:rFonts w:cs="Arial"/>
          <w:sz w:val="22"/>
          <w:szCs w:val="22"/>
        </w:rPr>
        <w:t>, lockout/t</w:t>
      </w:r>
      <w:r w:rsidRPr="00E54B3F">
        <w:rPr>
          <w:rFonts w:cs="Arial"/>
          <w:sz w:val="22"/>
          <w:szCs w:val="22"/>
        </w:rPr>
        <w:t xml:space="preserve">agout steps must be </w:t>
      </w:r>
      <w:r w:rsidR="00042471" w:rsidRPr="00E54B3F">
        <w:rPr>
          <w:rFonts w:cs="Arial"/>
          <w:sz w:val="22"/>
          <w:szCs w:val="22"/>
        </w:rPr>
        <w:t>followed;</w:t>
      </w:r>
      <w:r w:rsidRPr="00E54B3F">
        <w:rPr>
          <w:rFonts w:cs="Arial"/>
          <w:sz w:val="22"/>
          <w:szCs w:val="22"/>
        </w:rPr>
        <w:t xml:space="preserve"> using a lock and tag, but a documented ECP is not required (valve, breakers, shutoff, disconnect, etc.)</w:t>
      </w:r>
      <w:r w:rsidR="00201710">
        <w:rPr>
          <w:rFonts w:cs="Arial"/>
          <w:sz w:val="22"/>
          <w:szCs w:val="22"/>
        </w:rPr>
        <w:t>.</w:t>
      </w:r>
    </w:p>
    <w:p w:rsidR="00200F72" w:rsidRPr="00200F72" w:rsidRDefault="00200F72" w:rsidP="00E362A0">
      <w:pPr>
        <w:pStyle w:val="NoSpacing"/>
        <w:rPr>
          <w:sz w:val="22"/>
          <w:szCs w:val="22"/>
        </w:rPr>
      </w:pPr>
    </w:p>
    <w:p w:rsidR="00200F72" w:rsidRPr="00E362A0" w:rsidRDefault="00200F72" w:rsidP="00E362A0">
      <w:pPr>
        <w:pStyle w:val="ListParagraph"/>
        <w:numPr>
          <w:ilvl w:val="0"/>
          <w:numId w:val="4"/>
        </w:numPr>
        <w:spacing w:after="0"/>
        <w:rPr>
          <w:sz w:val="22"/>
          <w:szCs w:val="22"/>
        </w:rPr>
      </w:pPr>
      <w:r w:rsidRPr="00E362A0">
        <w:rPr>
          <w:sz w:val="22"/>
          <w:szCs w:val="22"/>
        </w:rPr>
        <w:t>Machines or equipment not equipped with lockable controls shall be disconnected from their</w:t>
      </w:r>
      <w:r w:rsidR="00E362A0" w:rsidRPr="00E362A0">
        <w:rPr>
          <w:sz w:val="22"/>
          <w:szCs w:val="22"/>
        </w:rPr>
        <w:t xml:space="preserve"> </w:t>
      </w:r>
      <w:r w:rsidRPr="00E362A0">
        <w:rPr>
          <w:sz w:val="22"/>
          <w:szCs w:val="22"/>
        </w:rPr>
        <w:t>sources of power to prevent inadvertent movement or release of hazardous energy. Tag</w:t>
      </w:r>
      <w:r w:rsidR="00E362A0" w:rsidRPr="00E362A0">
        <w:rPr>
          <w:sz w:val="22"/>
          <w:szCs w:val="22"/>
        </w:rPr>
        <w:t xml:space="preserve"> </w:t>
      </w:r>
      <w:r w:rsidRPr="00E362A0">
        <w:rPr>
          <w:sz w:val="22"/>
          <w:szCs w:val="22"/>
        </w:rPr>
        <w:t>equipment controls. Implement additional safety measures such as the removal of an isolating</w:t>
      </w:r>
      <w:r w:rsidR="00E362A0" w:rsidRPr="00E362A0">
        <w:rPr>
          <w:sz w:val="22"/>
          <w:szCs w:val="22"/>
        </w:rPr>
        <w:t xml:space="preserve"> </w:t>
      </w:r>
      <w:r w:rsidRPr="00E362A0">
        <w:rPr>
          <w:sz w:val="22"/>
          <w:szCs w:val="22"/>
        </w:rPr>
        <w:t>circuit element, blocking of a controlling switch, opening of an extra disconnecting device, or the</w:t>
      </w:r>
      <w:r w:rsidR="00E362A0" w:rsidRPr="00E362A0">
        <w:rPr>
          <w:sz w:val="22"/>
          <w:szCs w:val="22"/>
        </w:rPr>
        <w:t xml:space="preserve"> </w:t>
      </w:r>
      <w:r w:rsidRPr="00E362A0">
        <w:rPr>
          <w:sz w:val="22"/>
          <w:szCs w:val="22"/>
        </w:rPr>
        <w:t>removal of a valve handle to reduce the risk of inadvertent energization.</w:t>
      </w:r>
    </w:p>
    <w:p w:rsidR="00200F72" w:rsidRPr="00200F72" w:rsidRDefault="00200F72" w:rsidP="00E362A0">
      <w:pPr>
        <w:pStyle w:val="NoSpacing"/>
        <w:rPr>
          <w:sz w:val="22"/>
          <w:szCs w:val="22"/>
        </w:rPr>
      </w:pPr>
    </w:p>
    <w:p w:rsidR="00200F72" w:rsidRPr="00200F72" w:rsidRDefault="00200F72" w:rsidP="00E362A0">
      <w:pPr>
        <w:pStyle w:val="ListParagraph"/>
        <w:numPr>
          <w:ilvl w:val="0"/>
          <w:numId w:val="4"/>
        </w:numPr>
        <w:spacing w:after="0"/>
        <w:rPr>
          <w:sz w:val="22"/>
          <w:szCs w:val="22"/>
        </w:rPr>
      </w:pPr>
      <w:r w:rsidRPr="00200F72">
        <w:rPr>
          <w:sz w:val="22"/>
          <w:szCs w:val="22"/>
        </w:rPr>
        <w:t xml:space="preserve">Drain, bleed and purge any stored </w:t>
      </w:r>
      <w:r>
        <w:rPr>
          <w:sz w:val="22"/>
          <w:szCs w:val="22"/>
        </w:rPr>
        <w:t>energy. Coordinate with</w:t>
      </w:r>
      <w:r w:rsidRPr="00200F72">
        <w:rPr>
          <w:sz w:val="22"/>
          <w:szCs w:val="22"/>
        </w:rPr>
        <w:t xml:space="preserve"> staff </w:t>
      </w:r>
      <w:r>
        <w:rPr>
          <w:sz w:val="22"/>
          <w:szCs w:val="22"/>
        </w:rPr>
        <w:t xml:space="preserve">and affected persons to ensure stored or </w:t>
      </w:r>
      <w:r w:rsidRPr="00200F72">
        <w:rPr>
          <w:sz w:val="22"/>
          <w:szCs w:val="22"/>
        </w:rPr>
        <w:t>residual energy (such as capacitors, springs, elevated machi</w:t>
      </w:r>
      <w:r>
        <w:rPr>
          <w:sz w:val="22"/>
          <w:szCs w:val="22"/>
        </w:rPr>
        <w:t xml:space="preserve">ne members, rotating flywheels, </w:t>
      </w:r>
      <w:r w:rsidRPr="00200F72">
        <w:rPr>
          <w:sz w:val="22"/>
          <w:szCs w:val="22"/>
        </w:rPr>
        <w:t>hydraulic systems, pressurized air, gas or water systems, chemicals, etc.) are dissi</w:t>
      </w:r>
      <w:r>
        <w:rPr>
          <w:sz w:val="22"/>
          <w:szCs w:val="22"/>
        </w:rPr>
        <w:t xml:space="preserve">pated by </w:t>
      </w:r>
      <w:r w:rsidRPr="00200F72">
        <w:rPr>
          <w:sz w:val="22"/>
          <w:szCs w:val="22"/>
        </w:rPr>
        <w:t>methods like grounding, bleeding down, flushing, etc. If nec</w:t>
      </w:r>
      <w:r>
        <w:rPr>
          <w:sz w:val="22"/>
          <w:szCs w:val="22"/>
        </w:rPr>
        <w:t xml:space="preserve">essary, moveable parts shall be </w:t>
      </w:r>
      <w:r w:rsidRPr="00200F72">
        <w:rPr>
          <w:sz w:val="22"/>
          <w:szCs w:val="22"/>
        </w:rPr>
        <w:t>mechanically blocked to prevent inadvertent movement.</w:t>
      </w:r>
    </w:p>
    <w:p w:rsidR="00200F72" w:rsidRDefault="00200F72" w:rsidP="00E362A0">
      <w:pPr>
        <w:pStyle w:val="NoSpacing"/>
        <w:rPr>
          <w:sz w:val="22"/>
          <w:szCs w:val="22"/>
        </w:rPr>
      </w:pPr>
    </w:p>
    <w:p w:rsidR="00200F72" w:rsidRDefault="00200F72" w:rsidP="00E362A0">
      <w:pPr>
        <w:pStyle w:val="ListParagraph"/>
        <w:numPr>
          <w:ilvl w:val="0"/>
          <w:numId w:val="4"/>
        </w:numPr>
        <w:spacing w:after="0"/>
        <w:rPr>
          <w:sz w:val="22"/>
          <w:szCs w:val="22"/>
        </w:rPr>
      </w:pPr>
      <w:r w:rsidRPr="00200F72">
        <w:rPr>
          <w:sz w:val="22"/>
          <w:szCs w:val="22"/>
        </w:rPr>
        <w:t>Prior to opening a chemical system, depressurize and drain as com</w:t>
      </w:r>
      <w:r>
        <w:rPr>
          <w:sz w:val="22"/>
          <w:szCs w:val="22"/>
        </w:rPr>
        <w:t xml:space="preserve">pletely as possible, thoroughly </w:t>
      </w:r>
      <w:r w:rsidRPr="00200F72">
        <w:rPr>
          <w:sz w:val="22"/>
          <w:szCs w:val="22"/>
        </w:rPr>
        <w:t>wash, flush, purge and vent (if safe). Some toxic gases may not be s</w:t>
      </w:r>
      <w:r>
        <w:rPr>
          <w:sz w:val="22"/>
          <w:szCs w:val="22"/>
        </w:rPr>
        <w:t xml:space="preserve">afely vented. For more specific </w:t>
      </w:r>
      <w:r w:rsidRPr="00200F72">
        <w:rPr>
          <w:sz w:val="22"/>
          <w:szCs w:val="22"/>
        </w:rPr>
        <w:t>guidance, follow the District’s O&amp;M Line Breaking Procedure, w</w:t>
      </w:r>
      <w:r>
        <w:rPr>
          <w:sz w:val="22"/>
          <w:szCs w:val="22"/>
        </w:rPr>
        <w:t xml:space="preserve">hich requires </w:t>
      </w:r>
      <w:r w:rsidR="00E00705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use of SCBAs when </w:t>
      </w:r>
      <w:r w:rsidRPr="00200F72">
        <w:rPr>
          <w:sz w:val="22"/>
          <w:szCs w:val="22"/>
        </w:rPr>
        <w:t>opening aqueous ammonia, ozone</w:t>
      </w:r>
      <w:r w:rsidR="00201710">
        <w:rPr>
          <w:sz w:val="22"/>
          <w:szCs w:val="22"/>
        </w:rPr>
        <w:t>,</w:t>
      </w:r>
      <w:r w:rsidRPr="00200F72">
        <w:rPr>
          <w:sz w:val="22"/>
          <w:szCs w:val="22"/>
        </w:rPr>
        <w:t xml:space="preserve"> or chlorine systems.</w:t>
      </w:r>
    </w:p>
    <w:p w:rsidR="00200F72" w:rsidRDefault="00200F72" w:rsidP="00E362A0">
      <w:pPr>
        <w:pStyle w:val="NoSpacing"/>
        <w:rPr>
          <w:sz w:val="22"/>
          <w:szCs w:val="22"/>
        </w:rPr>
      </w:pPr>
    </w:p>
    <w:p w:rsidR="00F465DA" w:rsidRPr="00EE1281" w:rsidRDefault="00F023C8" w:rsidP="00E362A0">
      <w:pPr>
        <w:pStyle w:val="ListParagraph"/>
        <w:numPr>
          <w:ilvl w:val="0"/>
          <w:numId w:val="4"/>
        </w:numPr>
        <w:spacing w:after="0"/>
      </w:pPr>
      <w:r w:rsidRPr="00F31F9B">
        <w:rPr>
          <w:sz w:val="22"/>
          <w:szCs w:val="22"/>
        </w:rPr>
        <w:t xml:space="preserve">All employees are required to work safely and must </w:t>
      </w:r>
      <w:r w:rsidR="00200F72" w:rsidRPr="00F31F9B">
        <w:rPr>
          <w:sz w:val="22"/>
          <w:szCs w:val="22"/>
        </w:rPr>
        <w:t>rece</w:t>
      </w:r>
      <w:r w:rsidRPr="00F31F9B">
        <w:rPr>
          <w:sz w:val="22"/>
          <w:szCs w:val="22"/>
        </w:rPr>
        <w:t>ive training on the</w:t>
      </w:r>
      <w:r w:rsidR="00200F72" w:rsidRPr="00F31F9B">
        <w:rPr>
          <w:sz w:val="22"/>
          <w:szCs w:val="22"/>
        </w:rPr>
        <w:t xml:space="preserve"> employer’s LOTO Program. If you have any questions or doubts about how to work safely, ask your supervisor right away. For each machine, piece of equipment</w:t>
      </w:r>
      <w:r w:rsidR="00201710">
        <w:rPr>
          <w:sz w:val="22"/>
          <w:szCs w:val="22"/>
        </w:rPr>
        <w:t>,</w:t>
      </w:r>
      <w:r w:rsidR="00200F72" w:rsidRPr="00F31F9B">
        <w:rPr>
          <w:sz w:val="22"/>
          <w:szCs w:val="22"/>
        </w:rPr>
        <w:t xml:space="preserve"> or prime mover you have been assigned to work on or around, b</w:t>
      </w:r>
      <w:r w:rsidRPr="00F31F9B">
        <w:rPr>
          <w:sz w:val="22"/>
          <w:szCs w:val="22"/>
        </w:rPr>
        <w:t>e sure to follow the</w:t>
      </w:r>
      <w:r w:rsidR="00042471" w:rsidRPr="00F31F9B">
        <w:rPr>
          <w:sz w:val="22"/>
          <w:szCs w:val="22"/>
        </w:rPr>
        <w:t xml:space="preserve"> manufacturer’s safety and operating guidelines and the </w:t>
      </w:r>
      <w:r w:rsidRPr="00F31F9B">
        <w:rPr>
          <w:sz w:val="22"/>
          <w:szCs w:val="22"/>
        </w:rPr>
        <w:t>District’s</w:t>
      </w:r>
      <w:r w:rsidR="00200F72" w:rsidRPr="00F31F9B">
        <w:rPr>
          <w:sz w:val="22"/>
          <w:szCs w:val="22"/>
        </w:rPr>
        <w:t xml:space="preserve"> Hazardous Energy Control</w:t>
      </w:r>
      <w:r w:rsidRPr="00F31F9B">
        <w:rPr>
          <w:sz w:val="22"/>
          <w:szCs w:val="22"/>
        </w:rPr>
        <w:t xml:space="preserve"> Procedures. </w:t>
      </w:r>
    </w:p>
    <w:sectPr w:rsidR="00F465DA" w:rsidRPr="00EE1281" w:rsidSect="004C1C4E">
      <w:footerReference w:type="default" r:id="rId12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3B7579">
      <w:rPr>
        <w:sz w:val="18"/>
        <w:szCs w:val="18"/>
      </w:rPr>
      <w:t>Sample Logout, Tagout</w:t>
    </w:r>
    <w:r w:rsidR="00E044E2">
      <w:rPr>
        <w:sz w:val="18"/>
        <w:szCs w:val="18"/>
      </w:rPr>
      <w:t>,</w:t>
    </w:r>
    <w:r w:rsidR="003B7579">
      <w:rPr>
        <w:sz w:val="18"/>
        <w:szCs w:val="18"/>
      </w:rPr>
      <w:t xml:space="preserve"> and Blockout SOP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4315" w:rsidRDefault="00494315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>
      <w:rPr>
        <w:sz w:val="18"/>
        <w:szCs w:val="18"/>
      </w:rPr>
      <w:t>Sample Logout, Tagout</w:t>
    </w:r>
    <w:r w:rsidR="009B24C5">
      <w:rPr>
        <w:sz w:val="18"/>
        <w:szCs w:val="18"/>
      </w:rPr>
      <w:t>,</w:t>
    </w:r>
    <w:r>
      <w:rPr>
        <w:sz w:val="18"/>
        <w:szCs w:val="18"/>
      </w:rPr>
      <w:t xml:space="preserve"> and Blockout SOP</w:t>
    </w:r>
  </w:p>
  <w:p w:rsidR="00494315" w:rsidRDefault="0049431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494315" w:rsidRPr="004F1455" w:rsidRDefault="0049431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8385C"/>
    <w:multiLevelType w:val="hybridMultilevel"/>
    <w:tmpl w:val="A5ECF03E"/>
    <w:lvl w:ilvl="0" w:tplc="004806F6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QwMbAwNDGyMDFU0lEKTi0uzszPAykwrAUA+rf/xCwAAAA="/>
  </w:docVars>
  <w:rsids>
    <w:rsidRoot w:val="00500C7D"/>
    <w:rsid w:val="00042471"/>
    <w:rsid w:val="000507C5"/>
    <w:rsid w:val="000508F3"/>
    <w:rsid w:val="000A14F1"/>
    <w:rsid w:val="000B3D10"/>
    <w:rsid w:val="000F2B15"/>
    <w:rsid w:val="00200F72"/>
    <w:rsid w:val="00201710"/>
    <w:rsid w:val="002E5AC2"/>
    <w:rsid w:val="003B32ED"/>
    <w:rsid w:val="003B7579"/>
    <w:rsid w:val="00452644"/>
    <w:rsid w:val="00494315"/>
    <w:rsid w:val="004C05A0"/>
    <w:rsid w:val="004C1C4E"/>
    <w:rsid w:val="004D38D0"/>
    <w:rsid w:val="004F1455"/>
    <w:rsid w:val="00500C7D"/>
    <w:rsid w:val="005265AB"/>
    <w:rsid w:val="005B504E"/>
    <w:rsid w:val="006069D8"/>
    <w:rsid w:val="00633197"/>
    <w:rsid w:val="006947EB"/>
    <w:rsid w:val="00696B3D"/>
    <w:rsid w:val="006B3D6B"/>
    <w:rsid w:val="00793780"/>
    <w:rsid w:val="007C0BA9"/>
    <w:rsid w:val="009B24C5"/>
    <w:rsid w:val="009C36A6"/>
    <w:rsid w:val="00A00250"/>
    <w:rsid w:val="00B51202"/>
    <w:rsid w:val="00BC5BE4"/>
    <w:rsid w:val="00BD579B"/>
    <w:rsid w:val="00C935FE"/>
    <w:rsid w:val="00CA6DF3"/>
    <w:rsid w:val="00D12BF9"/>
    <w:rsid w:val="00DF63FC"/>
    <w:rsid w:val="00E00705"/>
    <w:rsid w:val="00E044E2"/>
    <w:rsid w:val="00E362A0"/>
    <w:rsid w:val="00E54B3F"/>
    <w:rsid w:val="00E7189B"/>
    <w:rsid w:val="00EE1281"/>
    <w:rsid w:val="00EE53B0"/>
    <w:rsid w:val="00EF1740"/>
    <w:rsid w:val="00F023C8"/>
    <w:rsid w:val="00F112AA"/>
    <w:rsid w:val="00F31F9B"/>
    <w:rsid w:val="00F465DA"/>
    <w:rsid w:val="00F6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2FF68DA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E54B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008F2-480A-4322-8342-6F642EF66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6</cp:revision>
  <dcterms:created xsi:type="dcterms:W3CDTF">2020-05-19T18:04:00Z</dcterms:created>
  <dcterms:modified xsi:type="dcterms:W3CDTF">2020-07-14T15:20:00Z</dcterms:modified>
</cp:coreProperties>
</file>